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ed mist fleur de pêcher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Scented mist fleur de pêche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ed mist fleur de pêche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cented mist fleur de pêche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C11BA5C-B905-4BF9-A123-EDC23D9BE1F8}"/>
</file>

<file path=customXml/itemProps3.xml><?xml version="1.0" encoding="utf-8"?>
<ds:datastoreItem xmlns:ds="http://schemas.openxmlformats.org/officeDocument/2006/customXml" ds:itemID="{C0305500-E302-46BC-B5C6-4FCDA3277B64}"/>
</file>

<file path=customXml/itemProps4.xml><?xml version="1.0" encoding="utf-8"?>
<ds:datastoreItem xmlns:ds="http://schemas.openxmlformats.org/officeDocument/2006/customXml" ds:itemID="{74F13108-2FE0-4786-A191-A7B83777AA33}"/>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